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1A884" w14:textId="11FBBEEE" w:rsidR="00153F4B" w:rsidRPr="00D73CF3" w:rsidRDefault="00153F4B" w:rsidP="00153F4B">
      <w:pPr>
        <w:jc w:val="center"/>
        <w:rPr>
          <w:b/>
          <w:bCs/>
          <w:sz w:val="36"/>
          <w:szCs w:val="36"/>
        </w:rPr>
      </w:pPr>
      <w:r w:rsidRPr="00D73CF3">
        <w:rPr>
          <w:b/>
          <w:bCs/>
          <w:sz w:val="36"/>
          <w:szCs w:val="36"/>
        </w:rPr>
        <w:t>Ongoing Work</w:t>
      </w:r>
    </w:p>
    <w:p w14:paraId="01D87CF8" w14:textId="5CA4E1D8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Workout</w:t>
      </w:r>
    </w:p>
    <w:p w14:paraId="3C78FE73" w14:textId="40DA4D9F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Academic</w:t>
      </w:r>
    </w:p>
    <w:p w14:paraId="7DB5A497" w14:textId="45628D5C" w:rsidR="000502AE" w:rsidRPr="000502AE" w:rsidRDefault="00153F4B" w:rsidP="000502AE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English News (Republic World)</w:t>
      </w:r>
    </w:p>
    <w:p w14:paraId="1BAF2E3B" w14:textId="08A86FAE" w:rsidR="00153F4B" w:rsidRPr="00C132A1" w:rsidRDefault="00153F4B" w:rsidP="00C132A1">
      <w:pPr>
        <w:pStyle w:val="ListParagraph"/>
        <w:numPr>
          <w:ilvl w:val="0"/>
          <w:numId w:val="15"/>
        </w:numPr>
        <w:rPr>
          <w:sz w:val="28"/>
          <w:szCs w:val="28"/>
        </w:rPr>
      </w:pPr>
      <w:r w:rsidRPr="00C132A1">
        <w:rPr>
          <w:sz w:val="28"/>
          <w:szCs w:val="28"/>
        </w:rPr>
        <w:t>English Speaking</w:t>
      </w:r>
    </w:p>
    <w:p w14:paraId="7335CA73" w14:textId="2647630A" w:rsidR="00153F4B" w:rsidRPr="00C132A1" w:rsidRDefault="00153F4B" w:rsidP="00C132A1">
      <w:pPr>
        <w:ind w:left="360"/>
        <w:jc w:val="center"/>
        <w:rPr>
          <w:b/>
          <w:bCs/>
          <w:sz w:val="36"/>
          <w:szCs w:val="36"/>
        </w:rPr>
      </w:pPr>
      <w:r w:rsidRPr="00C132A1">
        <w:rPr>
          <w:b/>
          <w:bCs/>
          <w:sz w:val="36"/>
          <w:szCs w:val="36"/>
        </w:rPr>
        <w:t>Future Work</w:t>
      </w:r>
    </w:p>
    <w:p w14:paraId="674A0712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Indiabix</w:t>
      </w:r>
    </w:p>
    <w:p w14:paraId="22E091E2" w14:textId="06C634E4" w:rsidR="00BF3DA0" w:rsidRPr="00C132A1" w:rsidRDefault="00BF3DA0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Codechef</w:t>
      </w:r>
    </w:p>
    <w:p w14:paraId="7CE7CEBD" w14:textId="7F80EB6C" w:rsidR="003C18F6" w:rsidRDefault="003C18F6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GFG PPC</w:t>
      </w:r>
    </w:p>
    <w:p w14:paraId="0FD48825" w14:textId="274514A8" w:rsidR="00863401" w:rsidRPr="00863401" w:rsidRDefault="00863401" w:rsidP="0086340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Final 450</w:t>
      </w:r>
    </w:p>
    <w:p w14:paraId="4C5477CA" w14:textId="5E4BACB9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Operating System</w:t>
      </w:r>
    </w:p>
    <w:p w14:paraId="0CE2A3F0" w14:textId="2146F4EF" w:rsidR="00153F4B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Computer Network</w:t>
      </w:r>
    </w:p>
    <w:p w14:paraId="3A2F485F" w14:textId="6DC6D12C" w:rsidR="00003EA1" w:rsidRPr="00003EA1" w:rsidRDefault="00003EA1" w:rsidP="00003E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Web Development</w:t>
      </w:r>
    </w:p>
    <w:p w14:paraId="542A0560" w14:textId="77777777" w:rsidR="00153F4B" w:rsidRPr="00C132A1" w:rsidRDefault="00153F4B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C132A1">
        <w:rPr>
          <w:sz w:val="28"/>
          <w:szCs w:val="28"/>
        </w:rPr>
        <w:t>Android Development</w:t>
      </w:r>
    </w:p>
    <w:p w14:paraId="2CE0BAC8" w14:textId="60DC8474" w:rsidR="00153F4B" w:rsidRPr="00C132A1" w:rsidRDefault="00003EA1" w:rsidP="00C132A1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Cloud Computing</w:t>
      </w:r>
      <w:bookmarkStart w:id="0" w:name="_GoBack"/>
      <w:bookmarkEnd w:id="0"/>
    </w:p>
    <w:p w14:paraId="197894DF" w14:textId="178D902D" w:rsidR="00153F4B" w:rsidRPr="00D73CF3" w:rsidRDefault="00153F4B" w:rsidP="00D73CF3">
      <w:pPr>
        <w:jc w:val="center"/>
        <w:rPr>
          <w:b/>
          <w:bCs/>
          <w:sz w:val="36"/>
          <w:szCs w:val="36"/>
        </w:rPr>
      </w:pPr>
      <w:r w:rsidRPr="00D73CF3">
        <w:rPr>
          <w:b/>
          <w:bCs/>
          <w:sz w:val="36"/>
          <w:szCs w:val="36"/>
        </w:rPr>
        <w:t>Finished Work</w:t>
      </w:r>
    </w:p>
    <w:p w14:paraId="2EBB3DC5" w14:textId="4639D0D9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C</w:t>
      </w:r>
    </w:p>
    <w:p w14:paraId="330DFD95" w14:textId="15E42160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Python</w:t>
      </w:r>
    </w:p>
    <w:p w14:paraId="6BE12A20" w14:textId="07EB40A7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Java Basic</w:t>
      </w:r>
    </w:p>
    <w:p w14:paraId="3A9E781B" w14:textId="349EA554" w:rsidR="00135272" w:rsidRDefault="00135272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English Speaking Course</w:t>
      </w:r>
    </w:p>
    <w:p w14:paraId="58AC7834" w14:textId="29B5B2F0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Data Structure in C</w:t>
      </w:r>
    </w:p>
    <w:p w14:paraId="58ACBDD8" w14:textId="42485757" w:rsidR="00153F4B" w:rsidRPr="00C132A1" w:rsidRDefault="00153F4B" w:rsidP="00C132A1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C132A1">
        <w:rPr>
          <w:sz w:val="28"/>
          <w:szCs w:val="28"/>
        </w:rPr>
        <w:t>Hackerrank (C, Python, Java Basic, Problem Solving Basic)</w:t>
      </w:r>
    </w:p>
    <w:sectPr w:rsidR="00153F4B" w:rsidRPr="00C132A1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4FC5"/>
      </v:shape>
    </w:pict>
  </w:numPicBullet>
  <w:abstractNum w:abstractNumId="0" w15:restartNumberingAfterBreak="0">
    <w:nsid w:val="002E1937"/>
    <w:multiLevelType w:val="hybridMultilevel"/>
    <w:tmpl w:val="EB6C2F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D15B9"/>
    <w:multiLevelType w:val="hybridMultilevel"/>
    <w:tmpl w:val="4B44F6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40894"/>
    <w:multiLevelType w:val="hybridMultilevel"/>
    <w:tmpl w:val="19B6DD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720FC"/>
    <w:multiLevelType w:val="hybridMultilevel"/>
    <w:tmpl w:val="16B8EFD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3491A"/>
    <w:multiLevelType w:val="hybridMultilevel"/>
    <w:tmpl w:val="5E7E8E4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6A42F2"/>
    <w:multiLevelType w:val="hybridMultilevel"/>
    <w:tmpl w:val="BC4097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745BF5"/>
    <w:multiLevelType w:val="hybridMultilevel"/>
    <w:tmpl w:val="2E04D2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8E218C"/>
    <w:multiLevelType w:val="hybridMultilevel"/>
    <w:tmpl w:val="F51E45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816F1E"/>
    <w:multiLevelType w:val="hybridMultilevel"/>
    <w:tmpl w:val="55B201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C1450C"/>
    <w:multiLevelType w:val="hybridMultilevel"/>
    <w:tmpl w:val="32B0030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14"/>
  </w:num>
  <w:num w:numId="4">
    <w:abstractNumId w:val="3"/>
  </w:num>
  <w:num w:numId="5">
    <w:abstractNumId w:val="5"/>
  </w:num>
  <w:num w:numId="6">
    <w:abstractNumId w:val="8"/>
  </w:num>
  <w:num w:numId="7">
    <w:abstractNumId w:val="7"/>
  </w:num>
  <w:num w:numId="8">
    <w:abstractNumId w:val="2"/>
  </w:num>
  <w:num w:numId="9">
    <w:abstractNumId w:val="0"/>
  </w:num>
  <w:num w:numId="10">
    <w:abstractNumId w:val="9"/>
  </w:num>
  <w:num w:numId="11">
    <w:abstractNumId w:val="10"/>
  </w:num>
  <w:num w:numId="12">
    <w:abstractNumId w:val="1"/>
  </w:num>
  <w:num w:numId="13">
    <w:abstractNumId w:val="11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mwqAUAPVlR4ywAAAA="/>
  </w:docVars>
  <w:rsids>
    <w:rsidRoot w:val="00DA07CA"/>
    <w:rsid w:val="00003EA1"/>
    <w:rsid w:val="000502AE"/>
    <w:rsid w:val="00135272"/>
    <w:rsid w:val="00145EE8"/>
    <w:rsid w:val="00153F4B"/>
    <w:rsid w:val="00250A96"/>
    <w:rsid w:val="00362C08"/>
    <w:rsid w:val="003C18F6"/>
    <w:rsid w:val="00412420"/>
    <w:rsid w:val="006100B6"/>
    <w:rsid w:val="00651C49"/>
    <w:rsid w:val="006811AD"/>
    <w:rsid w:val="006C7A7B"/>
    <w:rsid w:val="00863401"/>
    <w:rsid w:val="00BE7D09"/>
    <w:rsid w:val="00BF3DA0"/>
    <w:rsid w:val="00C132A1"/>
    <w:rsid w:val="00C7338D"/>
    <w:rsid w:val="00D034EF"/>
    <w:rsid w:val="00D73CF3"/>
    <w:rsid w:val="00DA07CA"/>
    <w:rsid w:val="00E14B4A"/>
    <w:rsid w:val="00E4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23</cp:revision>
  <dcterms:created xsi:type="dcterms:W3CDTF">2020-10-31T12:55:00Z</dcterms:created>
  <dcterms:modified xsi:type="dcterms:W3CDTF">2020-12-07T18:21:00Z</dcterms:modified>
</cp:coreProperties>
</file>